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185820" w14:textId="615EBE9F" w:rsidR="00C954B8" w:rsidRDefault="00000000">
      <w:pPr>
        <w:pStyle w:val="FirstParagraph"/>
      </w:pPr>
      <w:r w:rsidRPr="00DB5EBC">
        <w:rPr>
          <w:b/>
          <w:bCs/>
          <w:sz w:val="32"/>
          <w:szCs w:val="32"/>
        </w:rPr>
        <w:t>PARAMASIVAM M</w:t>
      </w:r>
      <w:r>
        <w:br/>
        <w:t xml:space="preserve">Email: </w:t>
      </w:r>
      <w:hyperlink r:id="rId5">
        <w:r>
          <w:rPr>
            <w:rStyle w:val="Hyperlink"/>
          </w:rPr>
          <w:t>msiva0197@gmail.com</w:t>
        </w:r>
      </w:hyperlink>
      <w:r>
        <w:t xml:space="preserve"> </w:t>
      </w:r>
      <w:r w:rsidR="00DB5EBC">
        <w:t xml:space="preserve">  </w:t>
      </w:r>
      <w:r>
        <w:t>• Phone: +91-8610851304</w:t>
      </w:r>
      <w:r>
        <w:br/>
        <w:t xml:space="preserve">LinkedIn: </w:t>
      </w:r>
      <w:hyperlink r:id="rId6">
        <w:r>
          <w:rPr>
            <w:rStyle w:val="Hyperlink"/>
          </w:rPr>
          <w:t>linkedin.com/in/paramasivam-m-45705628b</w:t>
        </w:r>
      </w:hyperlink>
      <w:r>
        <w:br/>
        <w:t xml:space="preserve">GitHub: </w:t>
      </w:r>
      <w:hyperlink r:id="rId7">
        <w:r>
          <w:rPr>
            <w:rStyle w:val="Hyperlink"/>
          </w:rPr>
          <w:t>github.com/msiva0197</w:t>
        </w:r>
      </w:hyperlink>
    </w:p>
    <w:p w14:paraId="3CF9A0B0" w14:textId="77777777" w:rsidR="00C954B8" w:rsidRDefault="00000000">
      <w:r>
        <w:pict w14:anchorId="7AC59006">
          <v:rect id="_x0000_i1025" style="width:0;height:1.5pt" o:hralign="center" o:hrstd="t" o:hr="t"/>
        </w:pict>
      </w:r>
    </w:p>
    <w:p w14:paraId="4F964A57" w14:textId="77777777" w:rsidR="00C954B8" w:rsidRDefault="00000000">
      <w:pPr>
        <w:pStyle w:val="Heading3"/>
      </w:pPr>
      <w:bookmarkStart w:id="0" w:name="objective"/>
      <w:r>
        <w:t>OBJECTIVE</w:t>
      </w:r>
    </w:p>
    <w:p w14:paraId="53AED39B" w14:textId="77777777" w:rsidR="00C954B8" w:rsidRDefault="00000000">
      <w:pPr>
        <w:pStyle w:val="FirstParagraph"/>
      </w:pPr>
      <w:r>
        <w:t>Innovative and hands-on Electronics and Communication Engineering student passionate about IoT and embedded systems. Skilled in sensor integration, circuit design, and real-time monitoring using Arduino and ESP platforms. Seeking internship or project opportunities to apply technical skills to real-world problems.</w:t>
      </w:r>
    </w:p>
    <w:p w14:paraId="74F8BFA4" w14:textId="77777777" w:rsidR="00C954B8" w:rsidRDefault="00000000">
      <w:r>
        <w:pict w14:anchorId="08332F91">
          <v:rect id="_x0000_i1026" style="width:0;height:1.5pt" o:hralign="center" o:hrstd="t" o:hr="t"/>
        </w:pict>
      </w:r>
    </w:p>
    <w:p w14:paraId="05DCEAB9" w14:textId="77777777" w:rsidR="00C954B8" w:rsidRDefault="00000000">
      <w:pPr>
        <w:pStyle w:val="Heading3"/>
      </w:pPr>
      <w:bookmarkStart w:id="1" w:name="education"/>
      <w:bookmarkEnd w:id="0"/>
      <w:r>
        <w:t>EDUCATION</w:t>
      </w:r>
    </w:p>
    <w:p w14:paraId="07255D4E" w14:textId="77777777" w:rsidR="00C954B8" w:rsidRDefault="00000000">
      <w:pPr>
        <w:pStyle w:val="FirstParagraph"/>
      </w:pPr>
      <w:r>
        <w:rPr>
          <w:b/>
          <w:bCs/>
        </w:rPr>
        <w:t>B.E. Electronics and Communication Engineering</w:t>
      </w:r>
      <w:r>
        <w:br/>
        <w:t>St. Mother Theresa Engineering College, Tamil Nadu</w:t>
      </w:r>
      <w:r>
        <w:br/>
        <w:t>GPA: 7.56 • Batch: 2022 – 2026 (Currently in 3rd Year)</w:t>
      </w:r>
    </w:p>
    <w:p w14:paraId="3F791F40" w14:textId="77777777" w:rsidR="00C954B8" w:rsidRDefault="00000000">
      <w:r>
        <w:pict w14:anchorId="2EB48B0B">
          <v:rect id="_x0000_i1027" style="width:0;height:1.5pt" o:hralign="center" o:hrstd="t" o:hr="t"/>
        </w:pict>
      </w:r>
    </w:p>
    <w:p w14:paraId="24B0B0A5" w14:textId="77777777" w:rsidR="00C954B8" w:rsidRDefault="00000000">
      <w:pPr>
        <w:pStyle w:val="Heading3"/>
      </w:pPr>
      <w:bookmarkStart w:id="2" w:name="projects"/>
      <w:bookmarkEnd w:id="1"/>
      <w:r>
        <w:t>PROJECTS</w:t>
      </w:r>
    </w:p>
    <w:p w14:paraId="29756DFA" w14:textId="77777777" w:rsidR="00C954B8" w:rsidRDefault="00000000">
      <w:pPr>
        <w:pStyle w:val="FirstParagraph"/>
      </w:pPr>
      <w:r>
        <w:rPr>
          <w:b/>
          <w:bCs/>
        </w:rPr>
        <w:t>Smart IoT-Based Water and Environment Monitoring System</w:t>
      </w:r>
    </w:p>
    <w:p w14:paraId="1908E6F7" w14:textId="77777777" w:rsidR="00C954B8" w:rsidRDefault="00000000">
      <w:pPr>
        <w:pStyle w:val="Compact"/>
        <w:numPr>
          <w:ilvl w:val="0"/>
          <w:numId w:val="2"/>
        </w:numPr>
      </w:pPr>
      <w:r>
        <w:t>Developed a real-time IoT system using ESP8266 and Blynk to monitor water quality (pH, TDS, temperature) and environmental parameters (humidity, light, air temp, water level)</w:t>
      </w:r>
    </w:p>
    <w:p w14:paraId="05914EBA" w14:textId="77777777" w:rsidR="00C954B8" w:rsidRDefault="00000000">
      <w:pPr>
        <w:pStyle w:val="FirstParagraph"/>
      </w:pPr>
      <w:r>
        <w:rPr>
          <w:b/>
          <w:bCs/>
        </w:rPr>
        <w:t>Herbal Air Cooler</w:t>
      </w:r>
    </w:p>
    <w:p w14:paraId="3285E381" w14:textId="77777777" w:rsidR="00C954B8" w:rsidRDefault="00000000">
      <w:pPr>
        <w:pStyle w:val="Compact"/>
        <w:numPr>
          <w:ilvl w:val="0"/>
          <w:numId w:val="3"/>
        </w:numPr>
      </w:pPr>
      <w:r>
        <w:t>Designed a smart air cooler with embedded automation using a custom PCB in EasyEDA</w:t>
      </w:r>
    </w:p>
    <w:p w14:paraId="55758C9A" w14:textId="77777777" w:rsidR="00C954B8" w:rsidRDefault="00000000">
      <w:pPr>
        <w:pStyle w:val="Compact"/>
        <w:numPr>
          <w:ilvl w:val="0"/>
          <w:numId w:val="3"/>
        </w:numPr>
      </w:pPr>
      <w:r>
        <w:t>Automatically ejected herbal liquid every 5 minutes to enhance air freshness and eliminate bacteria</w:t>
      </w:r>
    </w:p>
    <w:p w14:paraId="199FC764" w14:textId="77777777" w:rsidR="00C954B8" w:rsidRDefault="00000000">
      <w:pPr>
        <w:pStyle w:val="Compact"/>
        <w:numPr>
          <w:ilvl w:val="0"/>
          <w:numId w:val="3"/>
        </w:numPr>
      </w:pPr>
      <w:r>
        <w:t>Benefits included reduced fever and improved air quality for respiratory issues</w:t>
      </w:r>
    </w:p>
    <w:p w14:paraId="21B0F9D5" w14:textId="77777777" w:rsidR="00C954B8" w:rsidRDefault="00000000">
      <w:pPr>
        <w:pStyle w:val="FirstParagraph"/>
      </w:pPr>
      <w:r>
        <w:rPr>
          <w:b/>
          <w:bCs/>
        </w:rPr>
        <w:t>IoT-based Environmental Monitoring System</w:t>
      </w:r>
    </w:p>
    <w:p w14:paraId="1D6D2431" w14:textId="77777777" w:rsidR="00C954B8" w:rsidRDefault="00000000">
      <w:pPr>
        <w:pStyle w:val="Compact"/>
        <w:numPr>
          <w:ilvl w:val="0"/>
          <w:numId w:val="4"/>
        </w:numPr>
      </w:pPr>
      <w:r>
        <w:t>Designed and deployed a system to track temperature, humidity, and air quality</w:t>
      </w:r>
    </w:p>
    <w:p w14:paraId="7F122E09" w14:textId="77777777" w:rsidR="00C954B8" w:rsidRDefault="00000000">
      <w:pPr>
        <w:pStyle w:val="Compact"/>
        <w:numPr>
          <w:ilvl w:val="0"/>
          <w:numId w:val="4"/>
        </w:numPr>
      </w:pPr>
      <w:r>
        <w:t>Integrated with Blynk for live data visualization and mobile alerts</w:t>
      </w:r>
    </w:p>
    <w:p w14:paraId="7CF39546" w14:textId="77777777" w:rsidR="00DB5EBC" w:rsidRDefault="00DB5EBC">
      <w:pPr>
        <w:pStyle w:val="FirstParagraph"/>
        <w:rPr>
          <w:b/>
          <w:bCs/>
        </w:rPr>
      </w:pPr>
    </w:p>
    <w:p w14:paraId="07324492" w14:textId="77777777" w:rsidR="00DB5EBC" w:rsidRDefault="00DB5EBC">
      <w:pPr>
        <w:pStyle w:val="FirstParagraph"/>
        <w:rPr>
          <w:b/>
          <w:bCs/>
        </w:rPr>
      </w:pPr>
    </w:p>
    <w:p w14:paraId="777CFEFC" w14:textId="27B288AE" w:rsidR="00C954B8" w:rsidRDefault="00000000">
      <w:pPr>
        <w:pStyle w:val="FirstParagraph"/>
      </w:pPr>
      <w:r>
        <w:rPr>
          <w:b/>
          <w:bCs/>
        </w:rPr>
        <w:lastRenderedPageBreak/>
        <w:t>Smart Irrigation System</w:t>
      </w:r>
    </w:p>
    <w:p w14:paraId="114F0329" w14:textId="77777777" w:rsidR="00C954B8" w:rsidRDefault="00000000">
      <w:pPr>
        <w:pStyle w:val="Compact"/>
        <w:numPr>
          <w:ilvl w:val="0"/>
          <w:numId w:val="5"/>
        </w:numPr>
      </w:pPr>
      <w:r>
        <w:t>Built an automatic irrigation system using Arduino Uno, DHT12, relay module, and soil moisture sensor</w:t>
      </w:r>
    </w:p>
    <w:p w14:paraId="1F38E7E1" w14:textId="77777777" w:rsidR="00C954B8" w:rsidRDefault="00000000">
      <w:pPr>
        <w:pStyle w:val="Compact"/>
        <w:numPr>
          <w:ilvl w:val="0"/>
          <w:numId w:val="5"/>
        </w:numPr>
      </w:pPr>
      <w:r>
        <w:t>Activated pump based on soil dryness or temperature and displayed status via LCD</w:t>
      </w:r>
    </w:p>
    <w:p w14:paraId="65246E1D" w14:textId="77777777" w:rsidR="00C954B8" w:rsidRDefault="00000000">
      <w:pPr>
        <w:pStyle w:val="Compact"/>
        <w:numPr>
          <w:ilvl w:val="0"/>
          <w:numId w:val="5"/>
        </w:numPr>
      </w:pPr>
      <w:r>
        <w:t>Increased farming efficiency and conserved water via automation</w:t>
      </w:r>
    </w:p>
    <w:p w14:paraId="41A14466" w14:textId="77777777" w:rsidR="00C954B8" w:rsidRDefault="00000000">
      <w:r>
        <w:pict w14:anchorId="5F46F5C4">
          <v:rect id="_x0000_i1028" style="width:0;height:1.5pt" o:hralign="center" o:hrstd="t" o:hr="t"/>
        </w:pict>
      </w:r>
    </w:p>
    <w:p w14:paraId="62C9CC2D" w14:textId="77777777" w:rsidR="00C954B8" w:rsidRDefault="00000000">
      <w:pPr>
        <w:pStyle w:val="Heading3"/>
      </w:pPr>
      <w:bookmarkStart w:id="3" w:name="technical-skills"/>
      <w:bookmarkEnd w:id="2"/>
      <w:r>
        <w:t>TECHNICAL SKILLS</w:t>
      </w:r>
    </w:p>
    <w:p w14:paraId="72AAD35B" w14:textId="77777777" w:rsidR="00C954B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icrocontrollers:</w:t>
      </w:r>
      <w:r>
        <w:t xml:space="preserve"> Arduino, ESP8266, ESP32</w:t>
      </w:r>
    </w:p>
    <w:p w14:paraId="1E7B3150" w14:textId="77777777" w:rsidR="00C954B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ogramming Languages:</w:t>
      </w:r>
      <w:r>
        <w:t xml:space="preserve"> C, Embedded C</w:t>
      </w:r>
    </w:p>
    <w:p w14:paraId="771F8939" w14:textId="77777777" w:rsidR="00C954B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oftware Tools:</w:t>
      </w:r>
      <w:r>
        <w:t xml:space="preserve"> Arduino IDE, EasyEDA, Tinkercad, Blynk Platform</w:t>
      </w:r>
    </w:p>
    <w:p w14:paraId="0FE054A2" w14:textId="77777777" w:rsidR="00C954B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lectronics &amp; IoT:</w:t>
      </w:r>
      <w:r>
        <w:t xml:space="preserve"> Sensor integration (temperature, pH, TDS, etc.), PCB Design, IoT System Development</w:t>
      </w:r>
    </w:p>
    <w:p w14:paraId="2C1B8752" w14:textId="77777777" w:rsidR="00C954B8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oft Skills:</w:t>
      </w:r>
      <w:r>
        <w:t xml:space="preserve"> Innovation, Teamwork, Project Execution, Problem Solving</w:t>
      </w:r>
    </w:p>
    <w:p w14:paraId="37231EAB" w14:textId="77777777" w:rsidR="00C954B8" w:rsidRDefault="00000000">
      <w:r>
        <w:pict w14:anchorId="404F5910">
          <v:rect id="_x0000_i1029" style="width:0;height:1.5pt" o:hralign="center" o:hrstd="t" o:hr="t"/>
        </w:pict>
      </w:r>
    </w:p>
    <w:p w14:paraId="595C63B5" w14:textId="392B22D0" w:rsidR="00C954B8" w:rsidRDefault="00000000">
      <w:pPr>
        <w:pStyle w:val="Heading3"/>
      </w:pPr>
      <w:bookmarkStart w:id="4" w:name="certifications-optional"/>
      <w:bookmarkEnd w:id="3"/>
      <w:r>
        <w:t xml:space="preserve">CERTIFICATIONS </w:t>
      </w:r>
    </w:p>
    <w:p w14:paraId="4869EB93" w14:textId="52124581" w:rsidR="00C954B8" w:rsidRDefault="00000000">
      <w:pPr>
        <w:pStyle w:val="Compact"/>
        <w:numPr>
          <w:ilvl w:val="0"/>
          <w:numId w:val="7"/>
        </w:numPr>
      </w:pPr>
      <w:r>
        <w:t xml:space="preserve">30-Day </w:t>
      </w:r>
      <w:r w:rsidR="00DB5EBC">
        <w:t xml:space="preserve">Internet of Things </w:t>
      </w:r>
      <w:proofErr w:type="gramStart"/>
      <w:r w:rsidR="00DB5EBC">
        <w:t>Course(</w:t>
      </w:r>
      <w:proofErr w:type="spellStart"/>
      <w:proofErr w:type="gramEnd"/>
      <w:r w:rsidR="00DB5EBC">
        <w:t>NoviTech</w:t>
      </w:r>
      <w:proofErr w:type="spellEnd"/>
      <w:r w:rsidR="00DB5EBC">
        <w:t>)</w:t>
      </w:r>
    </w:p>
    <w:p w14:paraId="227F318F" w14:textId="77777777" w:rsidR="00C954B8" w:rsidRDefault="00000000">
      <w:r>
        <w:pict w14:anchorId="3F189421">
          <v:rect id="_x0000_i1030" style="width:0;height:1.5pt" o:hralign="center" o:hrstd="t" o:hr="t"/>
        </w:pict>
      </w:r>
    </w:p>
    <w:p w14:paraId="049CF58C" w14:textId="77777777" w:rsidR="00C954B8" w:rsidRDefault="00000000">
      <w:pPr>
        <w:pStyle w:val="Heading3"/>
      </w:pPr>
      <w:bookmarkStart w:id="5" w:name="additional-information"/>
      <w:bookmarkEnd w:id="4"/>
      <w:r>
        <w:t>ADDITIONAL INFORMATION</w:t>
      </w:r>
    </w:p>
    <w:p w14:paraId="1484B0FD" w14:textId="77777777" w:rsidR="00C954B8" w:rsidRDefault="00000000">
      <w:pPr>
        <w:pStyle w:val="Compact"/>
        <w:numPr>
          <w:ilvl w:val="0"/>
          <w:numId w:val="8"/>
        </w:numPr>
      </w:pPr>
      <w:r>
        <w:t>Languages: Tamil, English</w:t>
      </w:r>
    </w:p>
    <w:p w14:paraId="41868512" w14:textId="77777777" w:rsidR="00C954B8" w:rsidRDefault="00000000">
      <w:pPr>
        <w:pStyle w:val="Compact"/>
        <w:numPr>
          <w:ilvl w:val="0"/>
          <w:numId w:val="8"/>
        </w:numPr>
      </w:pPr>
      <w:r>
        <w:t>Location: Vedanatham, Thoothukudi, Tamil Nadu, India</w:t>
      </w:r>
    </w:p>
    <w:p w14:paraId="3A30BCBE" w14:textId="4C9A5D82" w:rsidR="00C954B8" w:rsidRDefault="00000000" w:rsidP="00DB5EBC">
      <w:r>
        <w:pict w14:anchorId="2CF77D3F">
          <v:rect id="_x0000_i1031" style="width:0;height:1.5pt" o:hralign="center" o:hrstd="t" o:hr="t"/>
        </w:pict>
      </w:r>
      <w:bookmarkEnd w:id="5"/>
    </w:p>
    <w:sectPr w:rsidR="00C954B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14EB5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56C4B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62394888">
    <w:abstractNumId w:val="0"/>
  </w:num>
  <w:num w:numId="2" w16cid:durableId="1971785577">
    <w:abstractNumId w:val="1"/>
  </w:num>
  <w:num w:numId="3" w16cid:durableId="339085368">
    <w:abstractNumId w:val="1"/>
  </w:num>
  <w:num w:numId="4" w16cid:durableId="730007350">
    <w:abstractNumId w:val="1"/>
  </w:num>
  <w:num w:numId="5" w16cid:durableId="1724716435">
    <w:abstractNumId w:val="1"/>
  </w:num>
  <w:num w:numId="6" w16cid:durableId="898203606">
    <w:abstractNumId w:val="1"/>
  </w:num>
  <w:num w:numId="7" w16cid:durableId="1635332530">
    <w:abstractNumId w:val="1"/>
  </w:num>
  <w:num w:numId="8" w16cid:durableId="6089741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54B8"/>
    <w:rsid w:val="000213F2"/>
    <w:rsid w:val="00094EEE"/>
    <w:rsid w:val="00C954B8"/>
    <w:rsid w:val="00DB5EBC"/>
    <w:rsid w:val="00E5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E6344"/>
  <w15:docId w15:val="{78EAFAD8-7C4B-4C25-A4D8-B6130FCEF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siva019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aramasivam-m-45705628b/" TargetMode="External"/><Relationship Id="rId5" Type="http://schemas.openxmlformats.org/officeDocument/2006/relationships/hyperlink" Target="mailto:msiva0197@gmail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1</Words>
  <Characters>1948</Characters>
  <Application>Microsoft Office Word</Application>
  <DocSecurity>0</DocSecurity>
  <Lines>16</Lines>
  <Paragraphs>4</Paragraphs>
  <ScaleCrop>false</ScaleCrop>
  <Company/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. Paramasivam</dc:creator>
  <cp:keywords/>
  <cp:lastModifiedBy>M. Paramasivam</cp:lastModifiedBy>
  <cp:revision>2</cp:revision>
  <dcterms:created xsi:type="dcterms:W3CDTF">2025-06-20T12:15:00Z</dcterms:created>
  <dcterms:modified xsi:type="dcterms:W3CDTF">2025-06-20T12:15:00Z</dcterms:modified>
</cp:coreProperties>
</file>